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ta Schul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ul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85 Patriot Blvd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ita.kurup.schult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3028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lo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